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1DEC1" w14:textId="25D3FBB0" w:rsidR="009A43BF" w:rsidRDefault="000E792F">
      <w:r>
        <w:rPr>
          <w:noProof/>
        </w:rPr>
        <w:drawing>
          <wp:anchor distT="0" distB="0" distL="114300" distR="114300" simplePos="0" relativeHeight="251656703" behindDoc="1" locked="0" layoutInCell="1" allowOverlap="1" wp14:anchorId="506B5FEF" wp14:editId="489597FE">
            <wp:simplePos x="0" y="0"/>
            <wp:positionH relativeFrom="margin">
              <wp:posOffset>367030</wp:posOffset>
            </wp:positionH>
            <wp:positionV relativeFrom="paragraph">
              <wp:posOffset>0</wp:posOffset>
            </wp:positionV>
            <wp:extent cx="2027555" cy="1257300"/>
            <wp:effectExtent l="0" t="0" r="0" b="0"/>
            <wp:wrapTight wrapText="bothSides">
              <wp:wrapPolygon edited="0">
                <wp:start x="0" y="0"/>
                <wp:lineTo x="0" y="21273"/>
                <wp:lineTo x="21309" y="21273"/>
                <wp:lineTo x="2130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55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09DD6" w14:textId="427EEE00" w:rsidR="00DA663E" w:rsidRPr="008F7466" w:rsidRDefault="009A43BF" w:rsidP="000E3656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8F7466">
        <w:rPr>
          <w:b/>
          <w:bCs/>
          <w:sz w:val="24"/>
          <w:szCs w:val="24"/>
        </w:rPr>
        <w:t>CINERGY</w:t>
      </w:r>
      <w:r w:rsidRPr="008F7466">
        <w:rPr>
          <w:rFonts w:cstheme="minorHAnsi"/>
          <w:b/>
          <w:bCs/>
          <w:sz w:val="24"/>
          <w:szCs w:val="24"/>
        </w:rPr>
        <w:t>®</w:t>
      </w:r>
      <w:r w:rsidRPr="008F7466">
        <w:rPr>
          <w:b/>
          <w:bCs/>
          <w:sz w:val="24"/>
          <w:szCs w:val="24"/>
        </w:rPr>
        <w:t xml:space="preserve"> CONFLICT MANAGEMENT COACHING</w:t>
      </w:r>
    </w:p>
    <w:p w14:paraId="530A5B3C" w14:textId="6065C535" w:rsidR="009A43BF" w:rsidRPr="008F7466" w:rsidRDefault="002A5457" w:rsidP="002A5457">
      <w:pPr>
        <w:spacing w:after="0" w:line="276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UMMER</w:t>
      </w:r>
      <w:r w:rsidR="00414F12" w:rsidRPr="008F7466">
        <w:rPr>
          <w:sz w:val="24"/>
          <w:szCs w:val="24"/>
        </w:rPr>
        <w:t xml:space="preserve"> 202</w:t>
      </w:r>
      <w:r w:rsidR="00D319B6">
        <w:rPr>
          <w:sz w:val="24"/>
          <w:szCs w:val="24"/>
        </w:rPr>
        <w:t>3</w:t>
      </w:r>
      <w:r w:rsidR="009A43BF" w:rsidRPr="008F7466">
        <w:rPr>
          <w:sz w:val="24"/>
          <w:szCs w:val="24"/>
        </w:rPr>
        <w:t xml:space="preserve"> VIRTUAL TRAINING</w:t>
      </w:r>
    </w:p>
    <w:p w14:paraId="67949460" w14:textId="475E4DBB" w:rsidR="002521B9" w:rsidRPr="008F7466" w:rsidRDefault="009A43BF" w:rsidP="002521B9">
      <w:pPr>
        <w:jc w:val="center"/>
        <w:rPr>
          <w:color w:val="FF0000"/>
          <w:sz w:val="24"/>
          <w:szCs w:val="24"/>
        </w:rPr>
      </w:pPr>
      <w:r w:rsidRPr="008F7466">
        <w:rPr>
          <w:color w:val="FF0000"/>
          <w:sz w:val="24"/>
          <w:szCs w:val="24"/>
        </w:rPr>
        <w:t xml:space="preserve">PLEASE KEEP THIS SESSION SCHEDULE </w:t>
      </w:r>
    </w:p>
    <w:p w14:paraId="1328F75A" w14:textId="5031E0C1" w:rsidR="008F7466" w:rsidRDefault="008F7466" w:rsidP="002521B9">
      <w:pPr>
        <w:jc w:val="center"/>
        <w:rPr>
          <w:color w:val="FF0000"/>
          <w:sz w:val="28"/>
          <w:szCs w:val="28"/>
        </w:rPr>
      </w:pPr>
    </w:p>
    <w:p w14:paraId="6C5524F6" w14:textId="67F39838" w:rsidR="008F7466" w:rsidRPr="009A43BF" w:rsidRDefault="0093006F" w:rsidP="008F7466">
      <w:pPr>
        <w:rPr>
          <w:color w:val="FF0000"/>
          <w:sz w:val="28"/>
          <w:szCs w:val="28"/>
        </w:rPr>
      </w:pPr>
      <w:r w:rsidRPr="008F7466">
        <w:rPr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D2E4A95" wp14:editId="2D2E0CE4">
                <wp:simplePos x="0" y="0"/>
                <wp:positionH relativeFrom="margin">
                  <wp:align>right</wp:align>
                </wp:positionH>
                <wp:positionV relativeFrom="paragraph">
                  <wp:posOffset>4427855</wp:posOffset>
                </wp:positionV>
                <wp:extent cx="5924550" cy="21812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FC3CE" w14:textId="77777777" w:rsidR="00DA4F6B" w:rsidRDefault="002521B9" w:rsidP="00DA4F6B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>INTERCESSION (Between Class) PRACTICE SESSIONS</w:t>
                            </w:r>
                          </w:p>
                          <w:p w14:paraId="60547370" w14:textId="7A7E9F77" w:rsidR="009C5951" w:rsidRDefault="00797EA8" w:rsidP="00DA4F6B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>July</w:t>
                            </w:r>
                            <w:r w:rsidR="00DA4F6B">
                              <w:rPr>
                                <w:rFonts w:ascii="Verdana" w:hAnsi="Verdana"/>
                                <w:b/>
                              </w:rPr>
                              <w:t xml:space="preserve"> 2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>8</w:t>
                            </w:r>
                            <w:r w:rsidR="00DA4F6B">
                              <w:rPr>
                                <w:rFonts w:ascii="Verdana" w:hAnsi="Verdana"/>
                                <w:b/>
                              </w:rPr>
                              <w:t xml:space="preserve"> – 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>July 31</w:t>
                            </w:r>
                            <w:r w:rsidR="0093006F">
                              <w:rPr>
                                <w:rFonts w:ascii="Verdana" w:hAnsi="Verdana"/>
                                <w:b/>
                              </w:rPr>
                              <w:t xml:space="preserve"> </w:t>
                            </w:r>
                            <w:r w:rsidR="002521B9" w:rsidRPr="002521B9">
                              <w:rPr>
                                <w:rFonts w:ascii="Verdana" w:hAnsi="Verdana"/>
                                <w:b/>
                              </w:rPr>
                              <w:t xml:space="preserve">1.5-hour Intake with </w:t>
                            </w:r>
                            <w:r w:rsidR="00455E9A">
                              <w:rPr>
                                <w:rFonts w:ascii="Verdana" w:hAnsi="Verdana"/>
                                <w:b/>
                              </w:rPr>
                              <w:t xml:space="preserve">Student Coach </w:t>
                            </w:r>
                            <w:r w:rsidR="002521B9" w:rsidRPr="002521B9">
                              <w:rPr>
                                <w:rFonts w:ascii="Verdana" w:hAnsi="Verdana"/>
                                <w:b/>
                              </w:rPr>
                              <w:t>Partner</w:t>
                            </w:r>
                            <w:r w:rsidR="0093006F">
                              <w:rPr>
                                <w:rFonts w:ascii="Verdana" w:hAnsi="Verdana"/>
                                <w:b/>
                              </w:rPr>
                              <w:t xml:space="preserve"> only</w:t>
                            </w:r>
                            <w:r w:rsidR="009C5951">
                              <w:rPr>
                                <w:rFonts w:ascii="Verdana" w:hAnsi="Verdana"/>
                                <w:b/>
                              </w:rPr>
                              <w:t xml:space="preserve"> </w:t>
                            </w:r>
                          </w:p>
                          <w:p w14:paraId="5ED5ED54" w14:textId="3A08027E" w:rsidR="002521B9" w:rsidRPr="00455E9A" w:rsidRDefault="009C5951" w:rsidP="00455E9A">
                            <w:pPr>
                              <w:spacing w:after="0"/>
                              <w:ind w:left="2880" w:firstLine="720"/>
                              <w:rPr>
                                <w:rFonts w:ascii="Verdana" w:hAnsi="Verdana"/>
                                <w:bCs/>
                              </w:rPr>
                            </w:pPr>
                            <w:r w:rsidRPr="00455E9A">
                              <w:rPr>
                                <w:rFonts w:ascii="Verdana" w:hAnsi="Verdana"/>
                                <w:bCs/>
                              </w:rPr>
                              <w:t>(45 minutes each)</w:t>
                            </w:r>
                          </w:p>
                          <w:p w14:paraId="5B0C8BE9" w14:textId="048356A0" w:rsidR="00E5682B" w:rsidRDefault="00E5682B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>Two hours per person – done in pairs</w:t>
                            </w:r>
                            <w:r w:rsidR="00986F65">
                              <w:rPr>
                                <w:rFonts w:ascii="Verdana" w:hAnsi="Verdana"/>
                                <w:b/>
                              </w:rPr>
                              <w:t xml:space="preserve"> with mentor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 xml:space="preserve"> from </w:t>
                            </w:r>
                            <w:r w:rsidR="00797EA8">
                              <w:rPr>
                                <w:rFonts w:ascii="Verdana" w:hAnsi="Verdana"/>
                                <w:b/>
                              </w:rPr>
                              <w:t>August 4th</w:t>
                            </w:r>
                            <w:r w:rsidR="00DA4F6B">
                              <w:rPr>
                                <w:rFonts w:ascii="Verdana" w:hAnsi="Verdana"/>
                                <w:b/>
                              </w:rPr>
                              <w:t>-</w:t>
                            </w:r>
                            <w:proofErr w:type="gramStart"/>
                            <w:r w:rsidR="00797EA8">
                              <w:rPr>
                                <w:rFonts w:ascii="Verdana" w:hAnsi="Verdana"/>
                                <w:b/>
                              </w:rPr>
                              <w:t>10</w:t>
                            </w:r>
                            <w:r w:rsidR="00DA4F6B">
                              <w:rPr>
                                <w:rFonts w:ascii="Verdana" w:hAnsi="Verdana"/>
                                <w:b/>
                              </w:rPr>
                              <w:t>th</w:t>
                            </w:r>
                            <w:proofErr w:type="gramEnd"/>
                          </w:p>
                          <w:p w14:paraId="73F7C046" w14:textId="125D646F" w:rsidR="00E5682B" w:rsidRDefault="00E5682B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>Two hours per person – done in the same pairs</w:t>
                            </w:r>
                            <w:r w:rsidR="00986F65">
                              <w:rPr>
                                <w:rFonts w:ascii="Verdana" w:hAnsi="Verdana"/>
                                <w:b/>
                              </w:rPr>
                              <w:t xml:space="preserve"> with mentor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 xml:space="preserve"> from </w:t>
                            </w:r>
                            <w:r w:rsidR="00797EA8">
                              <w:rPr>
                                <w:rFonts w:ascii="Verdana" w:hAnsi="Verdana"/>
                                <w:b/>
                              </w:rPr>
                              <w:t>August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 xml:space="preserve"> </w:t>
                            </w:r>
                            <w:r w:rsidR="00A24B9C">
                              <w:rPr>
                                <w:rFonts w:ascii="Verdana" w:hAnsi="Verdana"/>
                                <w:b/>
                              </w:rPr>
                              <w:t>1</w:t>
                            </w:r>
                            <w:r w:rsidR="00797EA8">
                              <w:rPr>
                                <w:rFonts w:ascii="Verdana" w:hAnsi="Verdana"/>
                                <w:b/>
                              </w:rPr>
                              <w:t>1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>-</w:t>
                            </w:r>
                            <w:proofErr w:type="gramStart"/>
                            <w:r w:rsidR="00797EA8">
                              <w:rPr>
                                <w:rFonts w:ascii="Verdana" w:hAnsi="Verdana"/>
                                <w:b/>
                              </w:rPr>
                              <w:t>21st</w:t>
                            </w:r>
                            <w:proofErr w:type="gramEnd"/>
                          </w:p>
                          <w:p w14:paraId="08FDE738" w14:textId="4047A428" w:rsidR="00E5682B" w:rsidRPr="00E5682B" w:rsidRDefault="00E5682B" w:rsidP="002521B9">
                            <w:pPr>
                              <w:rPr>
                                <w:rFonts w:ascii="Verdana" w:hAnsi="Verdana"/>
                                <w:bCs/>
                              </w:rPr>
                            </w:pPr>
                            <w:r>
                              <w:rPr>
                                <w:rFonts w:ascii="Verdana" w:hAnsi="Verdana"/>
                                <w:bCs/>
                              </w:rPr>
                              <w:t>Participants are paired and assigned a CINERGY certified Coach Mentor</w:t>
                            </w:r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 xml:space="preserve"> who guides the coaching practices. Scheduling is coordinated among the three of you using your mutual choice of platform </w:t>
                            </w:r>
                            <w:proofErr w:type="gramStart"/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>i.e.</w:t>
                            </w:r>
                            <w:proofErr w:type="gramEnd"/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 xml:space="preserve"> Zoom, Microsoft Teams, Googl</w:t>
                            </w:r>
                            <w:r w:rsidR="0093006F">
                              <w:rPr>
                                <w:rFonts w:ascii="Verdana" w:hAnsi="Verdana"/>
                                <w:bCs/>
                              </w:rPr>
                              <w:t>e</w:t>
                            </w:r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>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2E4A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5.3pt;margin-top:348.65pt;width:466.5pt;height:171.75pt;z-index:2516597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">
                <v:textbox>
                  <w:txbxContent>
                    <w:p w14:paraId="4CAFC3CE" w14:textId="77777777" w:rsidR="00DA4F6B" w:rsidRDefault="002521B9" w:rsidP="00DA4F6B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r w:rsidRPr="002521B9">
                        <w:rPr>
                          <w:rFonts w:ascii="Verdana" w:hAnsi="Verdana"/>
                          <w:b/>
                        </w:rPr>
                        <w:t>INTERCESSION (Between Class) PRACTICE SESSIONS</w:t>
                      </w:r>
                    </w:p>
                    <w:p w14:paraId="60547370" w14:textId="7A7E9F77" w:rsidR="009C5951" w:rsidRDefault="00797EA8" w:rsidP="00DA4F6B">
                      <w:pPr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>July</w:t>
                      </w:r>
                      <w:r w:rsidR="00DA4F6B">
                        <w:rPr>
                          <w:rFonts w:ascii="Verdana" w:hAnsi="Verdana"/>
                          <w:b/>
                        </w:rPr>
                        <w:t xml:space="preserve"> 2</w:t>
                      </w:r>
                      <w:r>
                        <w:rPr>
                          <w:rFonts w:ascii="Verdana" w:hAnsi="Verdana"/>
                          <w:b/>
                        </w:rPr>
                        <w:t>8</w:t>
                      </w:r>
                      <w:r w:rsidR="00DA4F6B">
                        <w:rPr>
                          <w:rFonts w:ascii="Verdana" w:hAnsi="Verdana"/>
                          <w:b/>
                        </w:rPr>
                        <w:t xml:space="preserve"> – </w:t>
                      </w:r>
                      <w:r>
                        <w:rPr>
                          <w:rFonts w:ascii="Verdana" w:hAnsi="Verdana"/>
                          <w:b/>
                        </w:rPr>
                        <w:t>July 31</w:t>
                      </w:r>
                      <w:r w:rsidR="0093006F">
                        <w:rPr>
                          <w:rFonts w:ascii="Verdana" w:hAnsi="Verdana"/>
                          <w:b/>
                        </w:rPr>
                        <w:t xml:space="preserve"> </w:t>
                      </w:r>
                      <w:r w:rsidR="002521B9" w:rsidRPr="002521B9">
                        <w:rPr>
                          <w:rFonts w:ascii="Verdana" w:hAnsi="Verdana"/>
                          <w:b/>
                        </w:rPr>
                        <w:t xml:space="preserve">1.5-hour Intake with </w:t>
                      </w:r>
                      <w:r w:rsidR="00455E9A">
                        <w:rPr>
                          <w:rFonts w:ascii="Verdana" w:hAnsi="Verdana"/>
                          <w:b/>
                        </w:rPr>
                        <w:t xml:space="preserve">Student Coach </w:t>
                      </w:r>
                      <w:r w:rsidR="002521B9" w:rsidRPr="002521B9">
                        <w:rPr>
                          <w:rFonts w:ascii="Verdana" w:hAnsi="Verdana"/>
                          <w:b/>
                        </w:rPr>
                        <w:t>Partner</w:t>
                      </w:r>
                      <w:r w:rsidR="0093006F">
                        <w:rPr>
                          <w:rFonts w:ascii="Verdana" w:hAnsi="Verdana"/>
                          <w:b/>
                        </w:rPr>
                        <w:t xml:space="preserve"> only</w:t>
                      </w:r>
                      <w:r w:rsidR="009C5951">
                        <w:rPr>
                          <w:rFonts w:ascii="Verdana" w:hAnsi="Verdana"/>
                          <w:b/>
                        </w:rPr>
                        <w:t xml:space="preserve"> </w:t>
                      </w:r>
                    </w:p>
                    <w:p w14:paraId="5ED5ED54" w14:textId="3A08027E" w:rsidR="002521B9" w:rsidRPr="00455E9A" w:rsidRDefault="009C5951" w:rsidP="00455E9A">
                      <w:pPr>
                        <w:spacing w:after="0"/>
                        <w:ind w:left="2880" w:firstLine="720"/>
                        <w:rPr>
                          <w:rFonts w:ascii="Verdana" w:hAnsi="Verdana"/>
                          <w:bCs/>
                        </w:rPr>
                      </w:pPr>
                      <w:r w:rsidRPr="00455E9A">
                        <w:rPr>
                          <w:rFonts w:ascii="Verdana" w:hAnsi="Verdana"/>
                          <w:bCs/>
                        </w:rPr>
                        <w:t>(45 minutes each)</w:t>
                      </w:r>
                    </w:p>
                    <w:p w14:paraId="5B0C8BE9" w14:textId="048356A0" w:rsidR="00E5682B" w:rsidRDefault="00E5682B" w:rsidP="002521B9">
                      <w:pPr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>Two hours per person – done in pairs</w:t>
                      </w:r>
                      <w:r w:rsidR="00986F65">
                        <w:rPr>
                          <w:rFonts w:ascii="Verdana" w:hAnsi="Verdana"/>
                          <w:b/>
                        </w:rPr>
                        <w:t xml:space="preserve"> with mentor</w:t>
                      </w:r>
                      <w:r>
                        <w:rPr>
                          <w:rFonts w:ascii="Verdana" w:hAnsi="Verdana"/>
                          <w:b/>
                        </w:rPr>
                        <w:t xml:space="preserve"> from </w:t>
                      </w:r>
                      <w:r w:rsidR="00797EA8">
                        <w:rPr>
                          <w:rFonts w:ascii="Verdana" w:hAnsi="Verdana"/>
                          <w:b/>
                        </w:rPr>
                        <w:t>August 4th</w:t>
                      </w:r>
                      <w:r w:rsidR="00DA4F6B">
                        <w:rPr>
                          <w:rFonts w:ascii="Verdana" w:hAnsi="Verdana"/>
                          <w:b/>
                        </w:rPr>
                        <w:t>-</w:t>
                      </w:r>
                      <w:proofErr w:type="gramStart"/>
                      <w:r w:rsidR="00797EA8">
                        <w:rPr>
                          <w:rFonts w:ascii="Verdana" w:hAnsi="Verdana"/>
                          <w:b/>
                        </w:rPr>
                        <w:t>10</w:t>
                      </w:r>
                      <w:r w:rsidR="00DA4F6B">
                        <w:rPr>
                          <w:rFonts w:ascii="Verdana" w:hAnsi="Verdana"/>
                          <w:b/>
                        </w:rPr>
                        <w:t>th</w:t>
                      </w:r>
                      <w:proofErr w:type="gramEnd"/>
                    </w:p>
                    <w:p w14:paraId="73F7C046" w14:textId="125D646F" w:rsidR="00E5682B" w:rsidRDefault="00E5682B" w:rsidP="002521B9">
                      <w:pPr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>Two hours per person – done in the same pairs</w:t>
                      </w:r>
                      <w:r w:rsidR="00986F65">
                        <w:rPr>
                          <w:rFonts w:ascii="Verdana" w:hAnsi="Verdana"/>
                          <w:b/>
                        </w:rPr>
                        <w:t xml:space="preserve"> with mentor</w:t>
                      </w:r>
                      <w:r>
                        <w:rPr>
                          <w:rFonts w:ascii="Verdana" w:hAnsi="Verdana"/>
                          <w:b/>
                        </w:rPr>
                        <w:t xml:space="preserve"> from </w:t>
                      </w:r>
                      <w:r w:rsidR="00797EA8">
                        <w:rPr>
                          <w:rFonts w:ascii="Verdana" w:hAnsi="Verdana"/>
                          <w:b/>
                        </w:rPr>
                        <w:t>August</w:t>
                      </w:r>
                      <w:r>
                        <w:rPr>
                          <w:rFonts w:ascii="Verdana" w:hAnsi="Verdana"/>
                          <w:b/>
                        </w:rPr>
                        <w:t xml:space="preserve"> </w:t>
                      </w:r>
                      <w:r w:rsidR="00A24B9C">
                        <w:rPr>
                          <w:rFonts w:ascii="Verdana" w:hAnsi="Verdana"/>
                          <w:b/>
                        </w:rPr>
                        <w:t>1</w:t>
                      </w:r>
                      <w:r w:rsidR="00797EA8">
                        <w:rPr>
                          <w:rFonts w:ascii="Verdana" w:hAnsi="Verdana"/>
                          <w:b/>
                        </w:rPr>
                        <w:t>1</w:t>
                      </w:r>
                      <w:r>
                        <w:rPr>
                          <w:rFonts w:ascii="Verdana" w:hAnsi="Verdana"/>
                          <w:b/>
                        </w:rPr>
                        <w:t>-</w:t>
                      </w:r>
                      <w:proofErr w:type="gramStart"/>
                      <w:r w:rsidR="00797EA8">
                        <w:rPr>
                          <w:rFonts w:ascii="Verdana" w:hAnsi="Verdana"/>
                          <w:b/>
                        </w:rPr>
                        <w:t>21st</w:t>
                      </w:r>
                      <w:proofErr w:type="gramEnd"/>
                    </w:p>
                    <w:p w14:paraId="08FDE738" w14:textId="4047A428" w:rsidR="00E5682B" w:rsidRPr="00E5682B" w:rsidRDefault="00E5682B" w:rsidP="002521B9">
                      <w:pPr>
                        <w:rPr>
                          <w:rFonts w:ascii="Verdana" w:hAnsi="Verdana"/>
                          <w:bCs/>
                        </w:rPr>
                      </w:pPr>
                      <w:r>
                        <w:rPr>
                          <w:rFonts w:ascii="Verdana" w:hAnsi="Verdana"/>
                          <w:bCs/>
                        </w:rPr>
                        <w:t>Participants are paired and assigned a CINERGY certified Coach Mentor</w:t>
                      </w:r>
                      <w:r w:rsidR="008F7466">
                        <w:rPr>
                          <w:rFonts w:ascii="Verdana" w:hAnsi="Verdana"/>
                          <w:bCs/>
                        </w:rPr>
                        <w:t xml:space="preserve"> who guides the coaching practices. Scheduling is coordinated among the three of you using your mutual choice of platform </w:t>
                      </w:r>
                      <w:proofErr w:type="gramStart"/>
                      <w:r w:rsidR="008F7466">
                        <w:rPr>
                          <w:rFonts w:ascii="Verdana" w:hAnsi="Verdana"/>
                          <w:bCs/>
                        </w:rPr>
                        <w:t>i.e.</w:t>
                      </w:r>
                      <w:proofErr w:type="gramEnd"/>
                      <w:r w:rsidR="008F7466">
                        <w:rPr>
                          <w:rFonts w:ascii="Verdana" w:hAnsi="Verdana"/>
                          <w:bCs/>
                        </w:rPr>
                        <w:t xml:space="preserve"> Zoom, Microsoft Teams, Googl</w:t>
                      </w:r>
                      <w:r w:rsidR="0093006F">
                        <w:rPr>
                          <w:rFonts w:ascii="Verdana" w:hAnsi="Verdana"/>
                          <w:bCs/>
                        </w:rPr>
                        <w:t>e</w:t>
                      </w:r>
                      <w:r w:rsidR="008F7466">
                        <w:rPr>
                          <w:rFonts w:ascii="Verdana" w:hAnsi="Verdana"/>
                          <w:bCs/>
                        </w:rPr>
                        <w:t>, etc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7466" w:rsidRPr="008F746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02B81F23">
                <wp:simplePos x="0" y="0"/>
                <wp:positionH relativeFrom="margin">
                  <wp:align>right</wp:align>
                </wp:positionH>
                <wp:positionV relativeFrom="paragraph">
                  <wp:posOffset>609600</wp:posOffset>
                </wp:positionV>
                <wp:extent cx="5918200" cy="3429000"/>
                <wp:effectExtent l="0" t="0" r="2540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0" cy="3429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4AE58798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ALL IN-CLASS SESSIONS</w:t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ARE HELD ON </w:t>
                            </w:r>
                            <w:r w:rsidR="00097F26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TUESDAYS AND </w:t>
                            </w:r>
                            <w:r w:rsidR="00F72143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FRI</w:t>
                            </w:r>
                            <w:r w:rsidR="004D3A97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DAYS</w:t>
                            </w:r>
                          </w:p>
                          <w:p w14:paraId="148CB27C" w14:textId="198A6BFB" w:rsidR="009F7C5E" w:rsidRPr="002521B9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Classes begin at </w:t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8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00 a</w:t>
                            </w:r>
                            <w:r w:rsidR="00F149C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m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Pacific/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0 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a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m 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Central/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6B2B55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0 </w:t>
                            </w:r>
                            <w:r w:rsidR="009C595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a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m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Eastern</w:t>
                            </w:r>
                            <w:r w:rsidR="00763F96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USA</w:t>
                            </w:r>
                          </w:p>
                          <w:p w14:paraId="71F25A5C" w14:textId="4714F1B5" w:rsidR="009528D9" w:rsidRPr="002521B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E5682B">
                                <w:rPr>
                                  <w:rStyle w:val="Hyperlink"/>
                                  <w:rFonts w:ascii="Verdana" w:eastAsia="Times New Roman" w:hAnsi="Verdana" w:cs="Times New Roman"/>
                                  <w:b/>
                                  <w:bCs/>
                                  <w:color w:val="0070C0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443D4EF1" w14:textId="5DA88B83" w:rsidR="00154F40" w:rsidRPr="002521B9" w:rsidRDefault="00154F40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Before 1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vertAlign w:val="superscript"/>
                                <w:lang w:val="en-CA"/>
                              </w:rPr>
                              <w:t>st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 xml:space="preserve"> Day of Class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Pre-Reading Required</w:t>
                            </w:r>
                          </w:p>
                          <w:p w14:paraId="6BF2BA9F" w14:textId="39F85F73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1 –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July 28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332505E9" w14:textId="085F0418" w:rsidR="002521B9" w:rsidRPr="002521B9" w:rsidRDefault="002521B9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>Between 1-2 hours</w:t>
                            </w:r>
                          </w:p>
                          <w:p w14:paraId="2588A78E" w14:textId="3F0C9E9D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2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August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01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9692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hour class</w:t>
                            </w:r>
                          </w:p>
                          <w:p w14:paraId="1C10D2EE" w14:textId="05264B46" w:rsidR="006B2B55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3 –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ugust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4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01B48BCA" w14:textId="69817714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Between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2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3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hours</w:t>
                            </w:r>
                          </w:p>
                          <w:p w14:paraId="436062D3" w14:textId="3DAB6D0C" w:rsidR="008376FB" w:rsidRPr="002521B9" w:rsidRDefault="006B2B55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4 –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ugust 8</w:t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 xml:space="preserve"> </w:t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lang w:val="en-CA"/>
                              </w:rPr>
                              <w:t>2-hour class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lang w:val="en-CA"/>
                              </w:rPr>
                              <w:t xml:space="preserve"> </w:t>
                            </w:r>
                          </w:p>
                          <w:p w14:paraId="1F37ABC2" w14:textId="44864B91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5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ugust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11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312E9B61" w14:textId="34CA57B2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 xml:space="preserve">Between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1-2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hours</w:t>
                            </w:r>
                          </w:p>
                          <w:p w14:paraId="7B98CBB4" w14:textId="29135D18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6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ugust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1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5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6AB914D1" w14:textId="47D4A489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7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ugust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1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8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hour class</w:t>
                            </w:r>
                          </w:p>
                          <w:p w14:paraId="1493AACD" w14:textId="2A1EEF4A" w:rsidR="00856AD2" w:rsidRDefault="00BD610C" w:rsidP="00BD610C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Between 1-2 hours</w:t>
                            </w:r>
                          </w:p>
                          <w:p w14:paraId="7FCEAB24" w14:textId="3FB513F4" w:rsidR="00BD610C" w:rsidRPr="00BD610C" w:rsidRDefault="00BD610C" w:rsidP="00BD610C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8 – 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ugust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2</w:t>
                            </w:r>
                            <w:r w:rsidR="00D319B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2</w:t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hour class</w:t>
                            </w:r>
                          </w:p>
                          <w:p w14:paraId="764819DD" w14:textId="77777777" w:rsidR="008376FB" w:rsidRPr="00BD610C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3BE0C" id="Text Box 1" o:spid="_x0000_s1027" type="#_x0000_t202" style="position:absolute;margin-left:414.8pt;margin-top:48pt;width:466pt;height:270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" filled="f" strokeweight=".5pt">
                <v:textbox>
                  <w:txbxContent>
                    <w:p w14:paraId="0964AB67" w14:textId="4AE58798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ALL IN-CLASS SESSIONS</w:t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 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ARE HELD ON </w:t>
                      </w:r>
                      <w:r w:rsidR="00097F26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TUESDAYS AND </w:t>
                      </w:r>
                      <w:r w:rsidR="00F72143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FRI</w:t>
                      </w:r>
                      <w:r w:rsidR="004D3A97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DAYS</w:t>
                      </w:r>
                    </w:p>
                    <w:p w14:paraId="148CB27C" w14:textId="198A6BFB" w:rsidR="009F7C5E" w:rsidRPr="002521B9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Classes begin at </w:t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8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00 a</w:t>
                      </w:r>
                      <w:r w:rsidR="00F149C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m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Pacific/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0 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a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m 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Central/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6B2B55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0 </w:t>
                      </w:r>
                      <w:r w:rsidR="009C5951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a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m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Eastern</w:t>
                      </w:r>
                      <w:r w:rsidR="00763F96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USA</w:t>
                      </w:r>
                    </w:p>
                    <w:p w14:paraId="71F25A5C" w14:textId="4714F1B5" w:rsidR="009528D9" w:rsidRPr="002521B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color w:val="000000" w:themeColor="text1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E5682B">
                          <w:rPr>
                            <w:rStyle w:val="Hyperlink"/>
                            <w:rFonts w:ascii="Verdana" w:eastAsia="Times New Roman" w:hAnsi="Verdana" w:cs="Times New Roman"/>
                            <w:b/>
                            <w:bCs/>
                            <w:color w:val="0070C0"/>
                            <w:lang w:val="en-CA"/>
                          </w:rPr>
                          <w:t>here.</w:t>
                        </w:r>
                      </w:hyperlink>
                    </w:p>
                    <w:p w14:paraId="443D4EF1" w14:textId="5DA88B83" w:rsidR="00154F40" w:rsidRPr="002521B9" w:rsidRDefault="00154F40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Before 1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vertAlign w:val="superscript"/>
                          <w:lang w:val="en-CA"/>
                        </w:rPr>
                        <w:t>st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 xml:space="preserve"> Day of Class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Pre-Reading Required</w:t>
                      </w:r>
                    </w:p>
                    <w:p w14:paraId="6BF2BA9F" w14:textId="39F85F73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1 –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July 28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332505E9" w14:textId="085F0418" w:rsidR="002521B9" w:rsidRPr="002521B9" w:rsidRDefault="002521B9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>Between 1-2 hours</w:t>
                      </w:r>
                    </w:p>
                    <w:p w14:paraId="2588A78E" w14:textId="3F0C9E9D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2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August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01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9692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hour class</w:t>
                      </w:r>
                    </w:p>
                    <w:p w14:paraId="1C10D2EE" w14:textId="05264B46" w:rsidR="006B2B55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3 –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ugust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4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01B48BCA" w14:textId="69817714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Between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2</w:t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3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hours</w:t>
                      </w:r>
                    </w:p>
                    <w:p w14:paraId="436062D3" w14:textId="3DAB6D0C" w:rsidR="008376FB" w:rsidRPr="002521B9" w:rsidRDefault="006B2B55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4 –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ugust 8</w:t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 xml:space="preserve"> </w:t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lang w:val="en-CA"/>
                        </w:rPr>
                        <w:t>2-hour class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lang w:val="en-CA"/>
                        </w:rPr>
                        <w:t xml:space="preserve"> </w:t>
                      </w:r>
                    </w:p>
                    <w:p w14:paraId="1F37ABC2" w14:textId="44864B91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5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ugust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11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312E9B61" w14:textId="34CA57B2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 xml:space="preserve">Between </w:t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1-2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hours</w:t>
                      </w:r>
                    </w:p>
                    <w:p w14:paraId="7B98CBB4" w14:textId="29135D18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6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ugust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1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5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6AB914D1" w14:textId="47D4A489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7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ugust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1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8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hour class</w:t>
                      </w:r>
                    </w:p>
                    <w:p w14:paraId="1493AACD" w14:textId="2A1EEF4A" w:rsidR="00856AD2" w:rsidRDefault="00BD610C" w:rsidP="00BD610C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</w:t>
                      </w:r>
                      <w:r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Between 1-2 hours</w:t>
                      </w:r>
                    </w:p>
                    <w:p w14:paraId="7FCEAB24" w14:textId="3FB513F4" w:rsidR="00BD610C" w:rsidRPr="00BD610C" w:rsidRDefault="00BD610C" w:rsidP="00BD610C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8 – 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ugust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2</w:t>
                      </w:r>
                      <w:r w:rsidR="00D319B6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2</w:t>
                      </w: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hour class</w:t>
                      </w:r>
                    </w:p>
                    <w:p w14:paraId="764819DD" w14:textId="77777777" w:rsidR="008376FB" w:rsidRPr="00BD610C" w:rsidRDefault="008376FB" w:rsidP="009A43BF">
                      <w:pPr>
                        <w:rPr>
                          <w:rFonts w:ascii="Verdana" w:eastAsia="Times New Roman" w:hAnsi="Verdana" w:cs="Times New Roman"/>
                          <w:bCs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7466" w:rsidRPr="008F7466">
        <w:rPr>
          <w:b/>
          <w:bCs/>
          <w:color w:val="FF0000"/>
          <w:sz w:val="28"/>
          <w:szCs w:val="28"/>
        </w:rPr>
        <w:t>Note:</w:t>
      </w:r>
      <w:r w:rsidR="008F7466">
        <w:rPr>
          <w:color w:val="FF0000"/>
          <w:sz w:val="28"/>
          <w:szCs w:val="28"/>
        </w:rPr>
        <w:t xml:space="preserve"> </w:t>
      </w:r>
      <w:r w:rsidR="008F7466" w:rsidRPr="008F7466">
        <w:rPr>
          <w:color w:val="4F81BD" w:themeColor="accent1"/>
          <w:sz w:val="28"/>
          <w:szCs w:val="28"/>
        </w:rPr>
        <w:t>Before registering for class, ensure that you have the time in your schedule to commit to classes and practice times</w:t>
      </w:r>
      <w:r w:rsidR="008F7466">
        <w:rPr>
          <w:color w:val="4F81BD" w:themeColor="accent1"/>
          <w:sz w:val="28"/>
          <w:szCs w:val="28"/>
        </w:rPr>
        <w:t xml:space="preserve"> during the training schedule below.</w:t>
      </w:r>
    </w:p>
    <w:sectPr w:rsidR="008F7466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EFFC8" w14:textId="77777777" w:rsidR="00856AD2" w:rsidRDefault="00856AD2" w:rsidP="00856AD2">
      <w:pPr>
        <w:spacing w:after="0" w:line="240" w:lineRule="auto"/>
      </w:pPr>
      <w:r>
        <w:separator/>
      </w:r>
    </w:p>
  </w:endnote>
  <w:endnote w:type="continuationSeparator" w:id="0">
    <w:p w14:paraId="36944DC1" w14:textId="77777777" w:rsidR="00856AD2" w:rsidRDefault="00856AD2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93E7B" w14:textId="77777777" w:rsidR="00856AD2" w:rsidRDefault="00856AD2" w:rsidP="00856AD2">
      <w:pPr>
        <w:spacing w:after="0" w:line="240" w:lineRule="auto"/>
      </w:pPr>
      <w:r>
        <w:separator/>
      </w:r>
    </w:p>
  </w:footnote>
  <w:footnote w:type="continuationSeparator" w:id="0">
    <w:p w14:paraId="0F94C063" w14:textId="77777777" w:rsidR="00856AD2" w:rsidRDefault="00856AD2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kwNKoFAFHwX9UtAAAA"/>
  </w:docVars>
  <w:rsids>
    <w:rsidRoot w:val="009A43BF"/>
    <w:rsid w:val="00097F26"/>
    <w:rsid w:val="000A0326"/>
    <w:rsid w:val="000E3656"/>
    <w:rsid w:val="000E792F"/>
    <w:rsid w:val="001233A4"/>
    <w:rsid w:val="00154F40"/>
    <w:rsid w:val="00200936"/>
    <w:rsid w:val="00210529"/>
    <w:rsid w:val="002521B9"/>
    <w:rsid w:val="00296923"/>
    <w:rsid w:val="002A5457"/>
    <w:rsid w:val="002E21B9"/>
    <w:rsid w:val="002F3323"/>
    <w:rsid w:val="003011EE"/>
    <w:rsid w:val="003A370D"/>
    <w:rsid w:val="00414F12"/>
    <w:rsid w:val="00455E9A"/>
    <w:rsid w:val="004560A8"/>
    <w:rsid w:val="00467929"/>
    <w:rsid w:val="004D3A97"/>
    <w:rsid w:val="004D7A9D"/>
    <w:rsid w:val="005462EB"/>
    <w:rsid w:val="005E06BE"/>
    <w:rsid w:val="006B2B55"/>
    <w:rsid w:val="00763F96"/>
    <w:rsid w:val="0078590C"/>
    <w:rsid w:val="00797EA8"/>
    <w:rsid w:val="008376FB"/>
    <w:rsid w:val="00856AD2"/>
    <w:rsid w:val="008F7466"/>
    <w:rsid w:val="00906A24"/>
    <w:rsid w:val="0093006F"/>
    <w:rsid w:val="009528D9"/>
    <w:rsid w:val="0095492A"/>
    <w:rsid w:val="00986F65"/>
    <w:rsid w:val="009A43BF"/>
    <w:rsid w:val="009C5951"/>
    <w:rsid w:val="009F7C5E"/>
    <w:rsid w:val="00A24B9C"/>
    <w:rsid w:val="00A346B5"/>
    <w:rsid w:val="00AD42C1"/>
    <w:rsid w:val="00B85524"/>
    <w:rsid w:val="00BD610C"/>
    <w:rsid w:val="00D17364"/>
    <w:rsid w:val="00D319B6"/>
    <w:rsid w:val="00DA4F6B"/>
    <w:rsid w:val="00DA663E"/>
    <w:rsid w:val="00E072B6"/>
    <w:rsid w:val="00E33803"/>
    <w:rsid w:val="00E5227E"/>
    <w:rsid w:val="00E5682B"/>
    <w:rsid w:val="00F01763"/>
    <w:rsid w:val="00F149CC"/>
    <w:rsid w:val="00F72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ricia Porter</cp:lastModifiedBy>
  <cp:revision>7</cp:revision>
  <dcterms:created xsi:type="dcterms:W3CDTF">2021-12-02T03:50:00Z</dcterms:created>
  <dcterms:modified xsi:type="dcterms:W3CDTF">2023-02-27T00:03:00Z</dcterms:modified>
</cp:coreProperties>
</file>